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805353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034012" cy="5871410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1908495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731851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053263" cy="3936732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347707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279300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115661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5860914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113603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4006645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129742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Аристил Линдсэй Виллиам</dc:creator>
  <dc:language>ru-RU</dc:language>
  <cp:keywords/>
  <dcterms:created xsi:type="dcterms:W3CDTF">2023-01-07T08:51:22Z</dcterms:created>
  <dcterms:modified xsi:type="dcterms:W3CDTF">2023-01-07T08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